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F2CAC" w14:textId="73C3390B" w:rsidR="003421C1" w:rsidRPr="00E25F76" w:rsidRDefault="00972F7D" w:rsidP="00972F7D">
      <w:pPr>
        <w:jc w:val="center"/>
        <w:rPr>
          <w:rFonts w:cs="Simplified Arabic"/>
          <w:b/>
          <w:bCs/>
          <w:sz w:val="28"/>
          <w:szCs w:val="28"/>
          <w:rtl/>
        </w:rPr>
      </w:pPr>
      <w:r>
        <w:rPr>
          <w:rFonts w:cs="Simplified Arabic" w:hint="cs"/>
          <w:b/>
          <w:bCs/>
          <w:sz w:val="28"/>
          <w:szCs w:val="28"/>
          <w:rtl/>
        </w:rPr>
        <w:t xml:space="preserve">الاحصاء الفلسطيني: </w:t>
      </w:r>
      <w:r w:rsidR="00F96AE3">
        <w:rPr>
          <w:rFonts w:cs="Simplified Arabic" w:hint="cs"/>
          <w:b/>
          <w:bCs/>
          <w:sz w:val="28"/>
          <w:szCs w:val="28"/>
          <w:rtl/>
        </w:rPr>
        <w:t>استمرار ارتفاع مؤشر</w:t>
      </w:r>
      <w:r w:rsidR="00F96AE3" w:rsidRPr="00431F9E">
        <w:rPr>
          <w:rFonts w:cs="Simplified Arabic" w:hint="cs"/>
          <w:b/>
          <w:bCs/>
          <w:sz w:val="28"/>
          <w:szCs w:val="28"/>
          <w:rtl/>
        </w:rPr>
        <w:t xml:space="preserve"> الرقم القياسي لأسعار المستهلك </w:t>
      </w:r>
      <w:r>
        <w:rPr>
          <w:rFonts w:cs="Simplified Arabic" w:hint="cs"/>
          <w:b/>
          <w:bCs/>
          <w:sz w:val="28"/>
          <w:szCs w:val="28"/>
          <w:rtl/>
        </w:rPr>
        <w:t xml:space="preserve">" جدول غلاء المعيشة" </w:t>
      </w:r>
      <w:r w:rsidR="00F96AE3" w:rsidRPr="00431F9E">
        <w:rPr>
          <w:rFonts w:cs="Simplified Arabic" w:hint="cs"/>
          <w:b/>
          <w:bCs/>
          <w:sz w:val="28"/>
          <w:szCs w:val="28"/>
          <w:rtl/>
        </w:rPr>
        <w:t xml:space="preserve">خلال شهر </w:t>
      </w:r>
      <w:r w:rsidR="00D16C44">
        <w:rPr>
          <w:rFonts w:cs="Simplified Arabic" w:hint="cs"/>
          <w:b/>
          <w:bCs/>
          <w:sz w:val="28"/>
          <w:szCs w:val="28"/>
          <w:rtl/>
        </w:rPr>
        <w:t>آذار</w:t>
      </w:r>
      <w:r>
        <w:rPr>
          <w:rFonts w:cs="Simplified Arabic" w:hint="cs"/>
          <w:b/>
          <w:bCs/>
          <w:sz w:val="28"/>
          <w:szCs w:val="28"/>
          <w:rtl/>
        </w:rPr>
        <w:t xml:space="preserve">، 03/2023، </w:t>
      </w:r>
      <w:r w:rsidR="00F96AE3">
        <w:rPr>
          <w:rFonts w:cs="Simplified Arabic" w:hint="cs"/>
          <w:b/>
          <w:bCs/>
          <w:sz w:val="28"/>
          <w:szCs w:val="28"/>
          <w:rtl/>
        </w:rPr>
        <w:t xml:space="preserve">نتيجة لارتفاع أسعار </w:t>
      </w:r>
      <w:r w:rsidR="00D16C44">
        <w:rPr>
          <w:rFonts w:cs="Simplified Arabic" w:hint="cs"/>
          <w:b/>
          <w:bCs/>
          <w:sz w:val="28"/>
          <w:szCs w:val="28"/>
          <w:rtl/>
        </w:rPr>
        <w:t>الخضروات</w:t>
      </w:r>
      <w:r w:rsidR="00866674">
        <w:rPr>
          <w:rFonts w:cs="Simplified Arabic" w:hint="cs"/>
          <w:b/>
          <w:bCs/>
          <w:sz w:val="28"/>
          <w:szCs w:val="28"/>
          <w:rtl/>
        </w:rPr>
        <w:t xml:space="preserve"> الطازجة</w:t>
      </w:r>
      <w:r w:rsidR="00D16C44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866674">
        <w:rPr>
          <w:rFonts w:cs="Simplified Arabic" w:hint="cs"/>
          <w:b/>
          <w:bCs/>
          <w:sz w:val="28"/>
          <w:szCs w:val="28"/>
          <w:rtl/>
        </w:rPr>
        <w:t>و</w:t>
      </w:r>
      <w:r w:rsidR="00D16C44">
        <w:rPr>
          <w:rFonts w:cs="Simplified Arabic" w:hint="cs"/>
          <w:b/>
          <w:bCs/>
          <w:sz w:val="28"/>
          <w:szCs w:val="28"/>
          <w:rtl/>
        </w:rPr>
        <w:t xml:space="preserve">المجففة واللحوم الطازجة </w:t>
      </w:r>
      <w:r w:rsidR="00047FED">
        <w:rPr>
          <w:rFonts w:cs="Simplified Arabic" w:hint="cs"/>
          <w:b/>
          <w:bCs/>
          <w:sz w:val="28"/>
          <w:szCs w:val="28"/>
          <w:rtl/>
        </w:rPr>
        <w:t>و</w:t>
      </w:r>
      <w:r w:rsidR="00F96AE3">
        <w:rPr>
          <w:rFonts w:cs="Simplified Arabic" w:hint="cs"/>
          <w:b/>
          <w:bCs/>
          <w:sz w:val="28"/>
          <w:szCs w:val="28"/>
          <w:rtl/>
        </w:rPr>
        <w:t xml:space="preserve">الفواكه </w:t>
      </w:r>
      <w:r w:rsidR="00866674">
        <w:rPr>
          <w:rFonts w:cs="Simplified Arabic" w:hint="cs"/>
          <w:b/>
          <w:bCs/>
          <w:sz w:val="28"/>
          <w:szCs w:val="28"/>
          <w:rtl/>
        </w:rPr>
        <w:t xml:space="preserve">الطازجة </w:t>
      </w:r>
      <w:r w:rsidR="000F7081">
        <w:rPr>
          <w:rFonts w:cs="Simplified Arabic" w:hint="cs"/>
          <w:b/>
          <w:bCs/>
          <w:sz w:val="28"/>
          <w:szCs w:val="28"/>
          <w:rtl/>
        </w:rPr>
        <w:t>والبيض</w:t>
      </w:r>
    </w:p>
    <w:p w14:paraId="582186D1" w14:textId="77777777" w:rsidR="003421C1" w:rsidRPr="00771268" w:rsidRDefault="003421C1" w:rsidP="003421C1">
      <w:pPr>
        <w:jc w:val="both"/>
        <w:rPr>
          <w:rFonts w:cs="Simplified Arabic"/>
          <w:sz w:val="16"/>
          <w:szCs w:val="16"/>
        </w:rPr>
      </w:pPr>
    </w:p>
    <w:p w14:paraId="5D98DACC" w14:textId="77777777" w:rsidR="00972F7D" w:rsidRDefault="00972F7D" w:rsidP="00AB7B0B">
      <w:pPr>
        <w:jc w:val="both"/>
        <w:rPr>
          <w:rFonts w:cs="Simplified Arabic"/>
          <w:rtl/>
        </w:rPr>
      </w:pPr>
    </w:p>
    <w:p w14:paraId="193DF2F2" w14:textId="584B58C1" w:rsidR="003421C1" w:rsidRPr="00972F7D" w:rsidRDefault="003421C1" w:rsidP="00AB7B0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72F7D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AD4D65" w:rsidRPr="00972F7D">
        <w:rPr>
          <w:rFonts w:ascii="Simplified Arabic" w:hAnsi="Simplified Arabic" w:cs="Simplified Arabic"/>
          <w:sz w:val="26"/>
          <w:szCs w:val="26"/>
          <w:rtl/>
        </w:rPr>
        <w:t xml:space="preserve"> خلال شهر آذار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972F7D">
        <w:rPr>
          <w:rFonts w:ascii="Simplified Arabic" w:hAnsi="Simplified Arabic" w:cs="Simplified Arabic"/>
          <w:sz w:val="26"/>
          <w:szCs w:val="26"/>
          <w:rtl/>
        </w:rPr>
        <w:t>2023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AD4D65"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96AE3"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سبته </w:t>
      </w:r>
      <w:r w:rsidR="00AD4D65"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1.31</w:t>
      </w:r>
      <w:r w:rsidR="00F96AE3"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F96AE3"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AD4D65" w:rsidRPr="00972F7D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94875" w:rsidRPr="00972F7D">
        <w:rPr>
          <w:rFonts w:ascii="Simplified Arabic" w:hAnsi="Simplified Arabic" w:cs="Simplified Arabic"/>
          <w:sz w:val="26"/>
          <w:szCs w:val="26"/>
          <w:rtl/>
        </w:rPr>
        <w:t>2023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نتيجة لارتفاع </w:t>
      </w:r>
      <w:r w:rsidR="008C5F1E" w:rsidRPr="00972F7D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16.76%، وأسعار اللحوم الطازجة بنسبة 2.70%، وأسعار الخضروات الطازجة بنسبة 2.10%، </w:t>
      </w:r>
      <w:r w:rsidR="00AB7B0B" w:rsidRPr="00972F7D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1.57%، </w:t>
      </w:r>
      <w:r w:rsidR="008C5F1E" w:rsidRPr="00972F7D">
        <w:rPr>
          <w:rFonts w:ascii="Simplified Arabic" w:hAnsi="Simplified Arabic" w:cs="Simplified Arabic"/>
          <w:sz w:val="26"/>
          <w:szCs w:val="26"/>
          <w:rtl/>
        </w:rPr>
        <w:t>وأسعار البيض بنسبة 1.20%، على الرغم من انخفاض أسعار الدجاج الطازج بمقدار 4.54%، وأسعار البطاطا بمقدار 3.72%</w:t>
      </w:r>
      <w:r w:rsidR="00594875" w:rsidRPr="00972F7D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E10521C" w14:textId="77777777" w:rsidR="00D43999" w:rsidRPr="00972F7D" w:rsidRDefault="00D43999" w:rsidP="00D43999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5AD13707" w14:textId="29560FE2" w:rsidR="003421C1" w:rsidRPr="00972F7D" w:rsidRDefault="00047FED" w:rsidP="007419E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72F7D">
        <w:rPr>
          <w:rFonts w:ascii="Simplified Arabic" w:hAnsi="Simplified Arabic" w:cs="Simplified Arabic"/>
          <w:sz w:val="26"/>
          <w:szCs w:val="26"/>
          <w:rtl/>
        </w:rPr>
        <w:t>وكان لارتفاع أسعار بعض السلع الأ</w:t>
      </w:r>
      <w:r w:rsidR="009C5B8D" w:rsidRPr="00972F7D">
        <w:rPr>
          <w:rFonts w:ascii="Simplified Arabic" w:hAnsi="Simplified Arabic" w:cs="Simplified Arabic"/>
          <w:sz w:val="26"/>
          <w:szCs w:val="26"/>
          <w:rtl/>
        </w:rPr>
        <w:t xml:space="preserve">ساسية الأثر الأكبر في ارتفاع هذا المؤشر اذ </w:t>
      </w:r>
      <w:r w:rsidR="003421C1" w:rsidRPr="00972F7D">
        <w:rPr>
          <w:rFonts w:ascii="Simplified Arabic" w:hAnsi="Simplified Arabic" w:cs="Simplified Arabic"/>
          <w:sz w:val="26"/>
          <w:szCs w:val="26"/>
          <w:rtl/>
        </w:rPr>
        <w:t>ارتفعت أسعار</w:t>
      </w:r>
      <w:r w:rsidR="0070553B" w:rsidRPr="00972F7D">
        <w:rPr>
          <w:rFonts w:ascii="Simplified Arabic" w:hAnsi="Simplified Arabic" w:cs="Simplified Arabic"/>
          <w:sz w:val="26"/>
          <w:szCs w:val="26"/>
          <w:rtl/>
        </w:rPr>
        <w:t xml:space="preserve"> السلع الآتية</w:t>
      </w:r>
      <w:r w:rsidR="003421C1" w:rsidRPr="00972F7D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312F52" w:rsidRPr="00972F7D">
        <w:rPr>
          <w:rFonts w:ascii="Simplified Arabic" w:hAnsi="Simplified Arabic" w:cs="Simplified Arabic"/>
          <w:sz w:val="26"/>
          <w:szCs w:val="26"/>
          <w:rtl/>
        </w:rPr>
        <w:t>البصل 4 شيقل/كغم، و</w:t>
      </w:r>
      <w:r w:rsidR="00B56690" w:rsidRPr="00972F7D">
        <w:rPr>
          <w:rFonts w:ascii="Simplified Arabic" w:hAnsi="Simplified Arabic" w:cs="Simplified Arabic"/>
          <w:sz w:val="26"/>
          <w:szCs w:val="26"/>
          <w:rtl/>
        </w:rPr>
        <w:t xml:space="preserve">لحم غنم 86 شيقل/كغم، </w:t>
      </w:r>
      <w:r w:rsidR="00312F52" w:rsidRPr="00972F7D">
        <w:rPr>
          <w:rFonts w:ascii="Simplified Arabic" w:hAnsi="Simplified Arabic" w:cs="Simplified Arabic"/>
          <w:sz w:val="26"/>
          <w:szCs w:val="26"/>
          <w:rtl/>
        </w:rPr>
        <w:t xml:space="preserve">والكاكا 9 شيقل/كغم، 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 xml:space="preserve">والفلفل الأخضر الحار 9 شيقل/كغم، والفاصولياء الخضراء العريضة 13 شيقل/كغم، والخيار 6 شيقل/كغم، وورق العنب 30 شيقل/كغم، </w:t>
      </w:r>
      <w:r w:rsidR="00312F52" w:rsidRPr="00972F7D">
        <w:rPr>
          <w:rFonts w:ascii="Simplified Arabic" w:hAnsi="Simplified Arabic" w:cs="Simplified Arabic"/>
          <w:sz w:val="26"/>
          <w:szCs w:val="26"/>
          <w:rtl/>
        </w:rPr>
        <w:t>والبيض 20 شيقل/2كغم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>، على الرغم من انخفاض سعر الدجاج ليصل الى 17 شيقل/كغم، والبطاطا لتصل الى 3 شيقل/كغم</w:t>
      </w:r>
      <w:r w:rsidR="00DC3C15" w:rsidRPr="00972F7D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738E0A2" w14:textId="77777777" w:rsidR="003421C1" w:rsidRPr="00972F7D" w:rsidRDefault="003421C1" w:rsidP="003421C1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4C0E7F91" w14:textId="1047ECAA" w:rsidR="003421C1" w:rsidRPr="00972F7D" w:rsidRDefault="003421C1" w:rsidP="00AD4D6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AD4D65" w:rsidRPr="00972F7D">
        <w:rPr>
          <w:rFonts w:ascii="Simplified Arabic" w:hAnsi="Simplified Arabic" w:cs="Simplified Arabic"/>
          <w:sz w:val="26"/>
          <w:szCs w:val="26"/>
          <w:rtl/>
        </w:rPr>
        <w:t>آذار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972F7D">
        <w:rPr>
          <w:rFonts w:ascii="Simplified Arabic" w:hAnsi="Simplified Arabic" w:cs="Simplified Arabic"/>
          <w:sz w:val="26"/>
          <w:szCs w:val="26"/>
          <w:rtl/>
        </w:rPr>
        <w:t>2023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AD4D65" w:rsidRPr="00972F7D">
        <w:rPr>
          <w:rFonts w:ascii="Simplified Arabic" w:hAnsi="Simplified Arabic" w:cs="Simplified Arabic"/>
          <w:sz w:val="26"/>
          <w:szCs w:val="26"/>
          <w:rtl/>
        </w:rPr>
        <w:t>آذار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972F7D">
        <w:rPr>
          <w:rFonts w:ascii="Simplified Arabic" w:hAnsi="Simplified Arabic" w:cs="Simplified Arabic"/>
          <w:sz w:val="26"/>
          <w:szCs w:val="26"/>
          <w:rtl/>
        </w:rPr>
        <w:t>2022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تشير البيانات إلى ارتفاع الرقم القياسي لأسعار المستهلك في فلسطين بنسبة </w:t>
      </w:r>
      <w:r w:rsidR="00594875" w:rsidRPr="00972F7D">
        <w:rPr>
          <w:rFonts w:ascii="Simplified Arabic" w:hAnsi="Simplified Arabic" w:cs="Simplified Arabic"/>
          <w:sz w:val="26"/>
          <w:szCs w:val="26"/>
          <w:rtl/>
        </w:rPr>
        <w:t>4.</w:t>
      </w:r>
      <w:r w:rsidR="00AD4D65" w:rsidRPr="00972F7D">
        <w:rPr>
          <w:rFonts w:ascii="Simplified Arabic" w:hAnsi="Simplified Arabic" w:cs="Simplified Arabic"/>
          <w:sz w:val="26"/>
          <w:szCs w:val="26"/>
          <w:rtl/>
        </w:rPr>
        <w:t>32</w:t>
      </w:r>
      <w:r w:rsidR="00F96AE3" w:rsidRPr="00972F7D">
        <w:rPr>
          <w:rFonts w:ascii="Simplified Arabic" w:hAnsi="Simplified Arabic" w:cs="Simplified Arabic"/>
          <w:sz w:val="26"/>
          <w:szCs w:val="26"/>
          <w:rtl/>
        </w:rPr>
        <w:t>%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972F7D">
        <w:rPr>
          <w:rFonts w:ascii="Simplified Arabic" w:hAnsi="Simplified Arabic" w:cs="Simplified Arabic"/>
          <w:sz w:val="26"/>
          <w:szCs w:val="26"/>
          <w:rtl/>
        </w:rPr>
        <w:t>(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AD4D65" w:rsidRPr="00972F7D">
        <w:rPr>
          <w:rFonts w:ascii="Simplified Arabic" w:hAnsi="Simplified Arabic" w:cs="Simplified Arabic"/>
          <w:sz w:val="26"/>
          <w:szCs w:val="26"/>
          <w:rtl/>
        </w:rPr>
        <w:t>5.13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972F7D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**، 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>وبنسبة 4.</w:t>
      </w:r>
      <w:r w:rsidR="00AD4D65" w:rsidRPr="00972F7D">
        <w:rPr>
          <w:rFonts w:ascii="Simplified Arabic" w:hAnsi="Simplified Arabic" w:cs="Simplified Arabic"/>
          <w:sz w:val="26"/>
          <w:szCs w:val="26"/>
          <w:rtl/>
        </w:rPr>
        <w:t>48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972F7D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594875" w:rsidRPr="00972F7D">
        <w:rPr>
          <w:rFonts w:ascii="Simplified Arabic" w:hAnsi="Simplified Arabic" w:cs="Simplified Arabic"/>
          <w:sz w:val="26"/>
          <w:szCs w:val="26"/>
        </w:rPr>
        <w:t>J1</w:t>
      </w:r>
      <w:r w:rsidR="00594875" w:rsidRPr="00972F7D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75644E" w:rsidRPr="00972F7D">
        <w:rPr>
          <w:rFonts w:ascii="Simplified Arabic" w:hAnsi="Simplified Arabic" w:cs="Simplified Arabic"/>
          <w:sz w:val="26"/>
          <w:szCs w:val="26"/>
          <w:rtl/>
        </w:rPr>
        <w:t>1.</w:t>
      </w:r>
      <w:r w:rsidR="00AD4D65" w:rsidRPr="00972F7D">
        <w:rPr>
          <w:rFonts w:ascii="Simplified Arabic" w:hAnsi="Simplified Arabic" w:cs="Simplified Arabic"/>
          <w:sz w:val="26"/>
          <w:szCs w:val="26"/>
          <w:rtl/>
        </w:rPr>
        <w:t>69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8658D6" w:rsidRPr="00972F7D">
        <w:rPr>
          <w:rFonts w:ascii="Simplified Arabic" w:hAnsi="Simplified Arabic" w:cs="Simplified Arabic"/>
          <w:sz w:val="26"/>
          <w:szCs w:val="26"/>
          <w:rtl/>
        </w:rPr>
        <w:t>)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340B9E9" w14:textId="77777777" w:rsidR="003421C1" w:rsidRPr="00972F7D" w:rsidRDefault="003421C1" w:rsidP="003421C1">
      <w:pPr>
        <w:jc w:val="both"/>
        <w:rPr>
          <w:rFonts w:ascii="Simplified Arabic" w:hAnsi="Simplified Arabic" w:cs="Simplified Arabic"/>
          <w:sz w:val="20"/>
          <w:szCs w:val="20"/>
          <w:rtl/>
        </w:rPr>
      </w:pPr>
    </w:p>
    <w:p w14:paraId="4529107D" w14:textId="48C488BC" w:rsidR="003421C1" w:rsidRDefault="003421C1" w:rsidP="003421C1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36BE763B" w14:textId="77777777" w:rsidR="00972F7D" w:rsidRPr="00972F7D" w:rsidRDefault="00972F7D" w:rsidP="003421C1">
      <w:pPr>
        <w:jc w:val="both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14:paraId="60B04E05" w14:textId="1695017B" w:rsidR="00FC4B33" w:rsidRPr="00972F7D" w:rsidRDefault="00CE52C1" w:rsidP="00FC4B33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 </w:t>
      </w:r>
      <w:r w:rsidR="00FC4B33"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مؤشر غلاء المعيشة في قطاع غزة:</w:t>
      </w:r>
    </w:p>
    <w:p w14:paraId="66ADF4C0" w14:textId="27311B57" w:rsidR="00FC4B33" w:rsidRPr="00972F7D" w:rsidRDefault="00FC4B33" w:rsidP="0086667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نسبته 1.75% 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>خلال شهر آذار 2023 مقارنة مع شهر شباط 2023، ويعود ذلك الى ارتفاع أسعار الخضروات الطازجة بنسبة 6.79%، وأسعار البيض بنسبة 5.37%، وأسعار اللحوم الطازجة بنسبة 3.58%، وأسعار الفواكه الطازجة بنسبة 2.20%، وأسعار الخضروات المجففة بنسبة 2.09%، وأسعار الأرز بنسبة 1.38%، وأسعار الدجاج الطازج بنسبة 1.27%، على الرغم من انخفاض أسعار البطاطا بمقدار 4.38%.</w:t>
      </w:r>
    </w:p>
    <w:p w14:paraId="3F60E058" w14:textId="77777777" w:rsidR="00FC4B33" w:rsidRPr="00972F7D" w:rsidRDefault="00FC4B33" w:rsidP="00FC4B33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028B77AC" w14:textId="143BB48B" w:rsidR="00FC4B33" w:rsidRPr="00972F7D" w:rsidRDefault="00FC4B33" w:rsidP="007419E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قطاع غزة لتبلغ بالمتوسط؛ </w:t>
      </w:r>
      <w:r w:rsidR="00340A77" w:rsidRPr="00972F7D">
        <w:rPr>
          <w:rFonts w:ascii="Simplified Arabic" w:hAnsi="Simplified Arabic" w:cs="Simplified Arabic"/>
          <w:sz w:val="26"/>
          <w:szCs w:val="26"/>
          <w:rtl/>
        </w:rPr>
        <w:t xml:space="preserve">الفلفل الأخضر الحار 11 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>شيقل/كغم، والبامية 34 شيقل/كغم</w:t>
      </w:r>
      <w:r w:rsidR="00340A77" w:rsidRPr="00972F7D">
        <w:rPr>
          <w:rFonts w:ascii="Simplified Arabic" w:hAnsi="Simplified Arabic" w:cs="Simplified Arabic"/>
          <w:sz w:val="26"/>
          <w:szCs w:val="26"/>
          <w:rtl/>
        </w:rPr>
        <w:t>، وورق العنب 25 شيقل/كغم، والبيض 16 شيقل/2كغم، والموز 4 شيقل/كغم، والافوكادو 5 شيقل/كغم، والبصل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 xml:space="preserve"> والخيار</w:t>
      </w:r>
      <w:r w:rsidR="00340A77" w:rsidRPr="00972F7D">
        <w:rPr>
          <w:rFonts w:ascii="Simplified Arabic" w:hAnsi="Simplified Arabic" w:cs="Simplified Arabic"/>
          <w:sz w:val="26"/>
          <w:szCs w:val="26"/>
          <w:rtl/>
        </w:rPr>
        <w:t xml:space="preserve"> 3 شيقل/كغم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340A77" w:rsidRPr="00972F7D">
        <w:rPr>
          <w:rFonts w:ascii="Simplified Arabic" w:hAnsi="Simplified Arabic" w:cs="Simplified Arabic"/>
          <w:sz w:val="26"/>
          <w:szCs w:val="26"/>
          <w:rtl/>
        </w:rPr>
        <w:t>، و</w:t>
      </w:r>
      <w:r w:rsidR="00B56690" w:rsidRPr="00972F7D">
        <w:rPr>
          <w:rFonts w:ascii="Simplified Arabic" w:hAnsi="Simplified Arabic" w:cs="Simplified Arabic"/>
          <w:sz w:val="26"/>
          <w:szCs w:val="26"/>
          <w:rtl/>
        </w:rPr>
        <w:t xml:space="preserve">أرز حبة طويلة 34 شيقل/5كغم، 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>و</w:t>
      </w:r>
      <w:r w:rsidR="00B56690" w:rsidRPr="00972F7D">
        <w:rPr>
          <w:rFonts w:ascii="Simplified Arabic" w:hAnsi="Simplified Arabic" w:cs="Simplified Arabic"/>
          <w:sz w:val="26"/>
          <w:szCs w:val="26"/>
          <w:rtl/>
        </w:rPr>
        <w:t>لحم غنم 57 شيقل/</w:t>
      </w:r>
      <w:r w:rsidR="00340A77" w:rsidRPr="00972F7D">
        <w:rPr>
          <w:rFonts w:ascii="Simplified Arabic" w:hAnsi="Simplified Arabic" w:cs="Simplified Arabic"/>
          <w:sz w:val="26"/>
          <w:szCs w:val="26"/>
          <w:rtl/>
        </w:rPr>
        <w:t>كغم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>، والدجاج 16 شيقل/كغم، على الرغم م</w:t>
      </w:r>
      <w:r w:rsidR="007419EB" w:rsidRPr="00972F7D">
        <w:rPr>
          <w:rFonts w:ascii="Simplified Arabic" w:hAnsi="Simplified Arabic" w:cs="Simplified Arabic"/>
          <w:sz w:val="26"/>
          <w:szCs w:val="26"/>
          <w:rtl/>
        </w:rPr>
        <w:t>ن انخفاض سعر البطاطا لي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>صل الى 2 شيقل/كغم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B7AC3F2" w14:textId="77777777" w:rsidR="00FC4B33" w:rsidRPr="00972F7D" w:rsidRDefault="00FC4B33" w:rsidP="00FC4B33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  <w:r w:rsidRPr="00972F7D">
        <w:rPr>
          <w:rFonts w:ascii="Simplified Arabic" w:hAnsi="Simplified Arabic" w:cs="Simplified Arabic"/>
          <w:sz w:val="10"/>
          <w:szCs w:val="10"/>
          <w:rtl/>
        </w:rPr>
        <w:t xml:space="preserve"> </w:t>
      </w:r>
    </w:p>
    <w:p w14:paraId="713C2EE7" w14:textId="7978B4C7" w:rsidR="002140CB" w:rsidRPr="00972F7D" w:rsidRDefault="002140CB" w:rsidP="002140CB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ارتفاع مؤشر غلاء المعيشة في الضفة الغربية**:</w:t>
      </w:r>
    </w:p>
    <w:p w14:paraId="6AB8AB53" w14:textId="323B0BA2" w:rsidR="00E45434" w:rsidRPr="00972F7D" w:rsidRDefault="002140CB" w:rsidP="0086667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</w:t>
      </w:r>
      <w:r w:rsidR="00FC4B33"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1.21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FC4B33" w:rsidRPr="00972F7D">
        <w:rPr>
          <w:rFonts w:ascii="Simplified Arabic" w:hAnsi="Simplified Arabic" w:cs="Simplified Arabic"/>
          <w:sz w:val="26"/>
          <w:szCs w:val="26"/>
          <w:rtl/>
        </w:rPr>
        <w:t>آذار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FC4B33" w:rsidRPr="00972F7D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012D5" w:rsidRPr="00972F7D">
        <w:rPr>
          <w:rFonts w:ascii="Simplified Arabic" w:hAnsi="Simplified Arabic" w:cs="Simplified Arabic"/>
          <w:sz w:val="26"/>
          <w:szCs w:val="26"/>
          <w:rtl/>
        </w:rPr>
        <w:t>2023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>، ويعزى ذلك الى ارتفاع</w:t>
      </w:r>
      <w:r w:rsidR="001D6E42"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45434" w:rsidRPr="00972F7D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</w:t>
      </w:r>
      <w:r w:rsidR="000323BB" w:rsidRPr="00972F7D">
        <w:rPr>
          <w:rFonts w:ascii="Simplified Arabic" w:hAnsi="Simplified Arabic" w:cs="Simplified Arabic"/>
          <w:sz w:val="26"/>
          <w:szCs w:val="26"/>
          <w:rtl/>
        </w:rPr>
        <w:t>26.15</w:t>
      </w:r>
      <w:r w:rsidR="00E45434" w:rsidRPr="00972F7D">
        <w:rPr>
          <w:rFonts w:ascii="Simplified Arabic" w:hAnsi="Simplified Arabic" w:cs="Simplified Arabic"/>
          <w:sz w:val="26"/>
          <w:szCs w:val="26"/>
          <w:rtl/>
        </w:rPr>
        <w:t xml:space="preserve">%، وأسعار اللحوم الطازجة بنسبة 3.08%، </w:t>
      </w:r>
      <w:r w:rsidR="000323BB" w:rsidRPr="00972F7D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نسبة 1.15%، </w:t>
      </w:r>
      <w:r w:rsidR="00E45434" w:rsidRPr="00972F7D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أسعار الدجاج الطازج بمقدار </w:t>
      </w:r>
      <w:r w:rsidR="000323BB" w:rsidRPr="00972F7D">
        <w:rPr>
          <w:rFonts w:ascii="Simplified Arabic" w:hAnsi="Simplified Arabic" w:cs="Simplified Arabic"/>
          <w:sz w:val="26"/>
          <w:szCs w:val="26"/>
          <w:rtl/>
        </w:rPr>
        <w:t>7.01</w:t>
      </w:r>
      <w:r w:rsidR="00E45434" w:rsidRPr="00972F7D">
        <w:rPr>
          <w:rFonts w:ascii="Simplified Arabic" w:hAnsi="Simplified Arabic" w:cs="Simplified Arabic"/>
          <w:sz w:val="26"/>
          <w:szCs w:val="26"/>
          <w:rtl/>
        </w:rPr>
        <w:t xml:space="preserve">%، وأسعار البطاطا بمقدار </w:t>
      </w:r>
      <w:r w:rsidR="000323BB" w:rsidRPr="00972F7D">
        <w:rPr>
          <w:rFonts w:ascii="Simplified Arabic" w:hAnsi="Simplified Arabic" w:cs="Simplified Arabic"/>
          <w:sz w:val="26"/>
          <w:szCs w:val="26"/>
          <w:rtl/>
        </w:rPr>
        <w:t>2.84</w:t>
      </w:r>
      <w:r w:rsidR="00E45434" w:rsidRPr="00972F7D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360D8F51" w14:textId="448984CE" w:rsidR="002140CB" w:rsidRPr="00972F7D" w:rsidRDefault="002140CB" w:rsidP="00E45434">
      <w:pPr>
        <w:jc w:val="both"/>
        <w:rPr>
          <w:rFonts w:ascii="Simplified Arabic" w:hAnsi="Simplified Arabic" w:cs="Simplified Arabic"/>
          <w:sz w:val="26"/>
          <w:szCs w:val="26"/>
        </w:rPr>
      </w:pPr>
    </w:p>
    <w:p w14:paraId="413FE001" w14:textId="43D45EFF" w:rsidR="002140CB" w:rsidRPr="00972F7D" w:rsidRDefault="002140CB" w:rsidP="007419E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72F7D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ارتفعت أسعار السلع الآتية في الضفة الغربية** لتبلغ بالمتوسط؛ </w:t>
      </w:r>
      <w:r w:rsidR="00EA42F2" w:rsidRPr="00972F7D">
        <w:rPr>
          <w:rFonts w:ascii="Simplified Arabic" w:hAnsi="Simplified Arabic" w:cs="Simplified Arabic"/>
          <w:sz w:val="26"/>
          <w:szCs w:val="26"/>
          <w:rtl/>
        </w:rPr>
        <w:t>البصل 6 شيقل/كغم، و</w:t>
      </w:r>
      <w:r w:rsidR="00B56690" w:rsidRPr="00972F7D">
        <w:rPr>
          <w:rFonts w:ascii="Simplified Arabic" w:hAnsi="Simplified Arabic" w:cs="Simplified Arabic"/>
          <w:sz w:val="26"/>
          <w:szCs w:val="26"/>
          <w:rtl/>
        </w:rPr>
        <w:t xml:space="preserve">لحم غنم 84 شيقل/كغم، </w:t>
      </w:r>
      <w:r w:rsidR="007B6CBB" w:rsidRPr="00972F7D">
        <w:rPr>
          <w:rFonts w:ascii="Simplified Arabic" w:hAnsi="Simplified Arabic" w:cs="Simplified Arabic"/>
          <w:sz w:val="26"/>
          <w:szCs w:val="26"/>
          <w:rtl/>
        </w:rPr>
        <w:t>والفلفل الأخضر الحار 8 شيقل/كغم، والفاصولياء الخضراء العريضة 15 شيقل/كغم، وورق العنب 32 شيقل/كغم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>، على الرغم من انخفاض سعر الدجاج ل</w:t>
      </w:r>
      <w:r w:rsidR="007419EB" w:rsidRPr="00972F7D">
        <w:rPr>
          <w:rFonts w:ascii="Simplified Arabic" w:hAnsi="Simplified Arabic" w:cs="Simplified Arabic"/>
          <w:sz w:val="26"/>
          <w:szCs w:val="26"/>
          <w:rtl/>
        </w:rPr>
        <w:t>يصل الى 18 شيقل/كغم، والبطاطا لي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>صل الى 4 شيقل/كغم</w:t>
      </w:r>
      <w:r w:rsidR="00CD6B10" w:rsidRPr="00972F7D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E552883" w14:textId="3F206FCC" w:rsidR="00084179" w:rsidRPr="00972F7D" w:rsidRDefault="00084179" w:rsidP="002140CB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536A5404" w14:textId="198CCC72" w:rsidR="003421C1" w:rsidRPr="00972F7D" w:rsidRDefault="005701A2" w:rsidP="003421C1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ارتفاع</w:t>
      </w:r>
      <w:r w:rsidR="003421C1"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ؤشر غلاء المعيشة في القدس </w:t>
      </w:r>
      <w:r w:rsidR="003421C1" w:rsidRPr="00972F7D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="003421C1"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*:</w:t>
      </w:r>
    </w:p>
    <w:p w14:paraId="3125F7AB" w14:textId="7F9E47C9" w:rsidR="003421C1" w:rsidRPr="00972F7D" w:rsidRDefault="003421C1" w:rsidP="009E463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972F7D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5701A2"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701A2"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A6FD9"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>1.13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FA6FD9" w:rsidRPr="00972F7D">
        <w:rPr>
          <w:rFonts w:ascii="Simplified Arabic" w:hAnsi="Simplified Arabic" w:cs="Simplified Arabic"/>
          <w:sz w:val="26"/>
          <w:szCs w:val="26"/>
          <w:rtl/>
        </w:rPr>
        <w:t>آذار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A7D11" w:rsidRPr="00972F7D">
        <w:rPr>
          <w:rFonts w:ascii="Simplified Arabic" w:hAnsi="Simplified Arabic" w:cs="Simplified Arabic"/>
          <w:sz w:val="26"/>
          <w:szCs w:val="26"/>
          <w:rtl/>
        </w:rPr>
        <w:t>2023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FA6FD9" w:rsidRPr="00972F7D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701A2" w:rsidRPr="00972F7D">
        <w:rPr>
          <w:rFonts w:ascii="Simplified Arabic" w:hAnsi="Simplified Arabic" w:cs="Simplified Arabic"/>
          <w:sz w:val="26"/>
          <w:szCs w:val="26"/>
          <w:rtl/>
        </w:rPr>
        <w:t>2023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، نتيجة </w:t>
      </w:r>
      <w:r w:rsidR="005701A2" w:rsidRPr="00972F7D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E4632" w:rsidRPr="00972F7D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38.25%، وأسعار الفواكه الطازجة بنسبة 5.36%، </w:t>
      </w:r>
      <w:r w:rsidR="00FA6FD9" w:rsidRPr="00972F7D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3.49%، </w:t>
      </w:r>
      <w:r w:rsidR="009E4632" w:rsidRPr="00972F7D">
        <w:rPr>
          <w:rFonts w:ascii="Simplified Arabic" w:hAnsi="Simplified Arabic" w:cs="Simplified Arabic"/>
          <w:sz w:val="26"/>
          <w:szCs w:val="26"/>
          <w:rtl/>
        </w:rPr>
        <w:t>على الرغم من انخفاض أسعار البطاطا بمقدار 8.71%، وأسعار الخضروات الطازجة بمقدار 2.85%، وأسعار البيض بمقدار 1.60%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6CCDF9E" w14:textId="77777777" w:rsidR="00EA42F2" w:rsidRPr="00972F7D" w:rsidRDefault="00EA42F2" w:rsidP="009E4632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14:paraId="67760FA7" w14:textId="09F590D6" w:rsidR="003421C1" w:rsidRPr="00972F7D" w:rsidRDefault="003421C1" w:rsidP="00810BB1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DC3C15" w:rsidRPr="00972F7D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972F7D">
        <w:rPr>
          <w:rFonts w:ascii="Simplified Arabic" w:hAnsi="Simplified Arabic" w:cs="Simplified Arabic"/>
          <w:sz w:val="26"/>
          <w:szCs w:val="26"/>
        </w:rPr>
        <w:t>J1</w:t>
      </w:r>
      <w:r w:rsidRPr="00972F7D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EA42F2" w:rsidRPr="00972F7D">
        <w:rPr>
          <w:rFonts w:ascii="Simplified Arabic" w:hAnsi="Simplified Arabic" w:cs="Simplified Arabic"/>
          <w:sz w:val="26"/>
          <w:szCs w:val="26"/>
          <w:rtl/>
        </w:rPr>
        <w:t xml:space="preserve">البصل 6 شقل/كغم، </w:t>
      </w:r>
      <w:r w:rsidR="00810BB1" w:rsidRPr="00972F7D">
        <w:rPr>
          <w:rFonts w:ascii="Simplified Arabic" w:hAnsi="Simplified Arabic" w:cs="Simplified Arabic"/>
          <w:sz w:val="26"/>
          <w:szCs w:val="26"/>
          <w:rtl/>
        </w:rPr>
        <w:t xml:space="preserve">والكلمنتينا 4 شيقل/كغم، والكاكا 20 شيقل/كغم، والرمان 10 شيقل/كغم، والكيوي 13 شيقل/كغم، </w:t>
      </w:r>
      <w:r w:rsidR="00B56690" w:rsidRPr="00972F7D">
        <w:rPr>
          <w:rFonts w:ascii="Simplified Arabic" w:hAnsi="Simplified Arabic" w:cs="Simplified Arabic"/>
          <w:sz w:val="26"/>
          <w:szCs w:val="26"/>
          <w:rtl/>
        </w:rPr>
        <w:t>والدجاج 23 شيقل/كغ</w:t>
      </w:r>
      <w:r w:rsidR="00810BB1" w:rsidRPr="00972F7D">
        <w:rPr>
          <w:rFonts w:ascii="Simplified Arabic" w:hAnsi="Simplified Arabic" w:cs="Simplified Arabic"/>
          <w:sz w:val="26"/>
          <w:szCs w:val="26"/>
          <w:rtl/>
        </w:rPr>
        <w:t>م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>، على الرغم من انخفاض سعر البطاطا ل</w:t>
      </w:r>
      <w:r w:rsidR="007419EB" w:rsidRPr="00972F7D">
        <w:rPr>
          <w:rFonts w:ascii="Simplified Arabic" w:hAnsi="Simplified Arabic" w:cs="Simplified Arabic"/>
          <w:sz w:val="26"/>
          <w:szCs w:val="26"/>
          <w:rtl/>
        </w:rPr>
        <w:t>ي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>صل الى</w:t>
      </w:r>
      <w:r w:rsidR="007419EB" w:rsidRPr="00972F7D">
        <w:rPr>
          <w:rFonts w:ascii="Simplified Arabic" w:hAnsi="Simplified Arabic" w:cs="Simplified Arabic"/>
          <w:sz w:val="26"/>
          <w:szCs w:val="26"/>
          <w:rtl/>
        </w:rPr>
        <w:t xml:space="preserve"> 5 شيقل/كغم، والبندورة لي</w:t>
      </w:r>
      <w:r w:rsidR="00866674" w:rsidRPr="00972F7D">
        <w:rPr>
          <w:rFonts w:ascii="Simplified Arabic" w:hAnsi="Simplified Arabic" w:cs="Simplified Arabic"/>
          <w:sz w:val="26"/>
          <w:szCs w:val="26"/>
          <w:rtl/>
        </w:rPr>
        <w:t>صل الى 6 شيقل/كغم، والبيض ليصل الى 32 شيقل/كغم</w:t>
      </w:r>
      <w:r w:rsidR="00CD6B10" w:rsidRPr="00972F7D">
        <w:rPr>
          <w:rFonts w:ascii="Simplified Arabic" w:hAnsi="Simplified Arabic" w:cs="Simplified Arabic"/>
          <w:sz w:val="26"/>
          <w:szCs w:val="26"/>
          <w:rtl/>
        </w:rPr>
        <w:t>.</w:t>
      </w:r>
      <w:r w:rsidRPr="00972F7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14:paraId="258AFD63" w14:textId="0F55C46E" w:rsidR="00ED7D65" w:rsidRDefault="00ED7D65" w:rsidP="00CD6B10">
      <w:pPr>
        <w:pStyle w:val="BodyText2"/>
        <w:spacing w:after="0" w:line="240" w:lineRule="auto"/>
        <w:rPr>
          <w:rFonts w:cs="Simplified Arabic"/>
          <w:b/>
          <w:bCs/>
          <w:sz w:val="20"/>
          <w:szCs w:val="20"/>
          <w:rtl/>
        </w:rPr>
      </w:pPr>
    </w:p>
    <w:p w14:paraId="685D77BD" w14:textId="77777777" w:rsidR="00972F7D" w:rsidRDefault="00972F7D" w:rsidP="00CD6B10">
      <w:pPr>
        <w:pStyle w:val="BodyText2"/>
        <w:spacing w:after="0" w:line="240" w:lineRule="auto"/>
        <w:rPr>
          <w:rFonts w:cs="Simplified Arabic"/>
          <w:b/>
          <w:bCs/>
          <w:sz w:val="20"/>
          <w:szCs w:val="20"/>
          <w:rtl/>
        </w:rPr>
      </w:pPr>
      <w:bookmarkStart w:id="0" w:name="_GoBack"/>
      <w:bookmarkEnd w:id="0"/>
    </w:p>
    <w:p w14:paraId="3D04E06A" w14:textId="1611021E" w:rsidR="003421C1" w:rsidRPr="00972F7D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sz w:val="22"/>
          <w:szCs w:val="22"/>
          <w:rtl/>
        </w:rPr>
      </w:pPr>
      <w:r w:rsidRPr="00972F7D">
        <w:rPr>
          <w:rFonts w:cs="Simplified Arabic" w:hint="cs"/>
          <w:b/>
          <w:bCs/>
          <w:sz w:val="22"/>
          <w:szCs w:val="22"/>
          <w:rtl/>
        </w:rPr>
        <w:t>ملاحظات:</w:t>
      </w:r>
    </w:p>
    <w:p w14:paraId="7F221201" w14:textId="77777777" w:rsidR="003421C1" w:rsidRPr="00972F7D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972F7D">
        <w:rPr>
          <w:rFonts w:cs="Simplified Arabic" w:hint="cs"/>
          <w:sz w:val="22"/>
          <w:szCs w:val="22"/>
          <w:rtl/>
        </w:rPr>
        <w:t xml:space="preserve">*البيانات تمثل </w:t>
      </w:r>
      <w:r w:rsidRPr="00972F7D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972F7D">
        <w:rPr>
          <w:rFonts w:cs="Simplified Arabic" w:hint="cs"/>
          <w:sz w:val="22"/>
          <w:szCs w:val="22"/>
          <w:rtl/>
        </w:rPr>
        <w:t>و</w:t>
      </w:r>
      <w:r w:rsidRPr="00972F7D">
        <w:rPr>
          <w:rFonts w:cs="Simplified Arabic"/>
          <w:sz w:val="22"/>
          <w:szCs w:val="22"/>
          <w:rtl/>
        </w:rPr>
        <w:t>الذي ضم</w:t>
      </w:r>
      <w:r w:rsidRPr="00972F7D">
        <w:rPr>
          <w:rFonts w:cs="Simplified Arabic" w:hint="cs"/>
          <w:sz w:val="22"/>
          <w:szCs w:val="22"/>
          <w:rtl/>
        </w:rPr>
        <w:t>ه الاحتلال</w:t>
      </w:r>
      <w:r w:rsidRPr="00972F7D">
        <w:rPr>
          <w:rFonts w:cs="Simplified Arabic"/>
          <w:sz w:val="22"/>
          <w:szCs w:val="22"/>
          <w:rtl/>
        </w:rPr>
        <w:t xml:space="preserve"> </w:t>
      </w:r>
      <w:r w:rsidRPr="00972F7D">
        <w:rPr>
          <w:rFonts w:cs="Simplified Arabic" w:hint="cs"/>
          <w:sz w:val="22"/>
          <w:szCs w:val="22"/>
          <w:rtl/>
        </w:rPr>
        <w:t>الإسرائيل</w:t>
      </w:r>
      <w:r w:rsidRPr="00972F7D">
        <w:rPr>
          <w:rFonts w:cs="Simplified Arabic" w:hint="eastAsia"/>
          <w:sz w:val="22"/>
          <w:szCs w:val="22"/>
          <w:rtl/>
        </w:rPr>
        <w:t>ي</w:t>
      </w:r>
      <w:r w:rsidRPr="00972F7D">
        <w:rPr>
          <w:rFonts w:cs="Simplified Arabic"/>
          <w:sz w:val="22"/>
          <w:szCs w:val="22"/>
          <w:rtl/>
        </w:rPr>
        <w:t xml:space="preserve"> </w:t>
      </w:r>
      <w:r w:rsidRPr="00972F7D">
        <w:rPr>
          <w:rFonts w:cs="Simplified Arabic" w:hint="cs"/>
          <w:sz w:val="22"/>
          <w:szCs w:val="22"/>
          <w:rtl/>
        </w:rPr>
        <w:t xml:space="preserve">إليه </w:t>
      </w:r>
      <w:r w:rsidRPr="00972F7D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972F7D">
        <w:rPr>
          <w:rFonts w:cs="Simplified Arabic" w:hint="cs"/>
          <w:sz w:val="22"/>
          <w:szCs w:val="22"/>
          <w:rtl/>
        </w:rPr>
        <w:t xml:space="preserve"> </w:t>
      </w:r>
      <w:r w:rsidRPr="00972F7D">
        <w:rPr>
          <w:rFonts w:cs="Simplified Arabic"/>
          <w:sz w:val="22"/>
          <w:szCs w:val="22"/>
          <w:rtl/>
        </w:rPr>
        <w:t>1967.</w:t>
      </w:r>
    </w:p>
    <w:p w14:paraId="5919A5DA" w14:textId="2E3FA0BA" w:rsidR="003421C1" w:rsidRPr="00972F7D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972F7D">
        <w:rPr>
          <w:rFonts w:cs="Simplified Arabic" w:hint="cs"/>
          <w:sz w:val="22"/>
          <w:szCs w:val="22"/>
          <w:rtl/>
        </w:rPr>
        <w:t xml:space="preserve">**البيانات </w:t>
      </w:r>
      <w:r w:rsidRPr="00972F7D">
        <w:rPr>
          <w:rFonts w:cs="Simplified Arabic"/>
          <w:sz w:val="22"/>
          <w:szCs w:val="22"/>
          <w:rtl/>
        </w:rPr>
        <w:t>لا</w:t>
      </w:r>
      <w:r w:rsidRPr="00972F7D">
        <w:rPr>
          <w:rFonts w:cs="Simplified Arabic" w:hint="cs"/>
          <w:sz w:val="22"/>
          <w:szCs w:val="22"/>
          <w:rtl/>
        </w:rPr>
        <w:t xml:space="preserve"> تشمل </w:t>
      </w:r>
      <w:r w:rsidRPr="00972F7D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972F7D">
        <w:rPr>
          <w:rFonts w:cs="Simplified Arabic" w:hint="cs"/>
          <w:sz w:val="22"/>
          <w:szCs w:val="22"/>
          <w:rtl/>
        </w:rPr>
        <w:t>و</w:t>
      </w:r>
      <w:r w:rsidRPr="00972F7D">
        <w:rPr>
          <w:rFonts w:cs="Simplified Arabic"/>
          <w:sz w:val="22"/>
          <w:szCs w:val="22"/>
          <w:rtl/>
        </w:rPr>
        <w:t>الذي ضم</w:t>
      </w:r>
      <w:r w:rsidRPr="00972F7D">
        <w:rPr>
          <w:rFonts w:cs="Simplified Arabic" w:hint="cs"/>
          <w:sz w:val="22"/>
          <w:szCs w:val="22"/>
          <w:rtl/>
        </w:rPr>
        <w:t>ه الاحتلال</w:t>
      </w:r>
      <w:r w:rsidRPr="00972F7D">
        <w:rPr>
          <w:rFonts w:cs="Simplified Arabic"/>
          <w:sz w:val="22"/>
          <w:szCs w:val="22"/>
          <w:rtl/>
        </w:rPr>
        <w:t xml:space="preserve"> </w:t>
      </w:r>
      <w:r w:rsidRPr="00972F7D">
        <w:rPr>
          <w:rFonts w:cs="Simplified Arabic" w:hint="cs"/>
          <w:sz w:val="22"/>
          <w:szCs w:val="22"/>
          <w:rtl/>
        </w:rPr>
        <w:t>الإسرائيلي</w:t>
      </w:r>
      <w:r w:rsidRPr="00972F7D">
        <w:rPr>
          <w:rFonts w:cs="Simplified Arabic"/>
          <w:sz w:val="22"/>
          <w:szCs w:val="22"/>
          <w:rtl/>
        </w:rPr>
        <w:t xml:space="preserve"> </w:t>
      </w:r>
      <w:r w:rsidRPr="00972F7D">
        <w:rPr>
          <w:rFonts w:cs="Simplified Arabic" w:hint="cs"/>
          <w:sz w:val="22"/>
          <w:szCs w:val="22"/>
          <w:rtl/>
        </w:rPr>
        <w:t xml:space="preserve">إليه </w:t>
      </w:r>
      <w:r w:rsidRPr="00972F7D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972F7D">
        <w:rPr>
          <w:rFonts w:cs="Simplified Arabic" w:hint="cs"/>
          <w:sz w:val="22"/>
          <w:szCs w:val="22"/>
          <w:rtl/>
        </w:rPr>
        <w:t xml:space="preserve"> </w:t>
      </w:r>
      <w:r w:rsidRPr="00972F7D">
        <w:rPr>
          <w:rFonts w:cs="Simplified Arabic"/>
          <w:sz w:val="22"/>
          <w:szCs w:val="22"/>
          <w:rtl/>
        </w:rPr>
        <w:t>1967.</w:t>
      </w:r>
    </w:p>
    <w:p w14:paraId="0CEAC672" w14:textId="2D78584E" w:rsidR="00084179" w:rsidRDefault="000C3B32" w:rsidP="003421C1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r w:rsidRPr="00972F7D">
        <w:rPr>
          <w:rFonts w:cs="Simplified Arabic"/>
          <w:sz w:val="22"/>
          <w:szCs w:val="22"/>
          <w:rtl/>
        </w:rPr>
        <w:t>تم استخدام الشي</w:t>
      </w:r>
      <w:r w:rsidRPr="00972F7D">
        <w:rPr>
          <w:rFonts w:cs="Simplified Arabic" w:hint="cs"/>
          <w:sz w:val="22"/>
          <w:szCs w:val="22"/>
          <w:rtl/>
        </w:rPr>
        <w:t>ق</w:t>
      </w:r>
      <w:r w:rsidRPr="00972F7D">
        <w:rPr>
          <w:rFonts w:cs="Simplified Arabic"/>
          <w:sz w:val="22"/>
          <w:szCs w:val="22"/>
          <w:rtl/>
        </w:rPr>
        <w:t xml:space="preserve">ل الإسرائيلي في تسعير السلع والخدمات. </w:t>
      </w:r>
      <w:r w:rsidRPr="00972F7D">
        <w:rPr>
          <w:rFonts w:cs="Simplified Arabic" w:hint="cs"/>
          <w:sz w:val="22"/>
          <w:szCs w:val="22"/>
          <w:rtl/>
        </w:rPr>
        <w:t xml:space="preserve"> </w:t>
      </w:r>
      <w:r w:rsidRPr="00972F7D">
        <w:rPr>
          <w:rFonts w:cs="Simplified Arabic"/>
          <w:sz w:val="22"/>
          <w:szCs w:val="22"/>
          <w:rtl/>
        </w:rPr>
        <w:t xml:space="preserve">وقد بلغ </w:t>
      </w:r>
      <w:r w:rsidRPr="00972F7D">
        <w:rPr>
          <w:rFonts w:cs="Simplified Arabic" w:hint="cs"/>
          <w:sz w:val="22"/>
          <w:szCs w:val="22"/>
          <w:rtl/>
        </w:rPr>
        <w:t>المعدل الشهري</w:t>
      </w:r>
      <w:r w:rsidRPr="00972F7D">
        <w:rPr>
          <w:rFonts w:cs="Simplified Arabic"/>
          <w:sz w:val="22"/>
          <w:szCs w:val="22"/>
          <w:rtl/>
        </w:rPr>
        <w:t xml:space="preserve"> </w:t>
      </w:r>
      <w:r w:rsidRPr="00972F7D">
        <w:rPr>
          <w:rFonts w:cs="Simplified Arabic" w:hint="cs"/>
          <w:sz w:val="22"/>
          <w:szCs w:val="22"/>
          <w:rtl/>
        </w:rPr>
        <w:t>ل</w:t>
      </w:r>
      <w:r w:rsidRPr="00972F7D">
        <w:rPr>
          <w:rFonts w:cs="Simplified Arabic"/>
          <w:sz w:val="22"/>
          <w:szCs w:val="22"/>
          <w:rtl/>
        </w:rPr>
        <w:t>سعر صرف الدولار</w:t>
      </w:r>
      <w:r w:rsidRPr="00972F7D">
        <w:rPr>
          <w:rFonts w:cs="Simplified Arabic" w:hint="cs"/>
          <w:sz w:val="22"/>
          <w:szCs w:val="22"/>
          <w:rtl/>
        </w:rPr>
        <w:t xml:space="preserve"> الأمريكي </w:t>
      </w:r>
      <w:r w:rsidRPr="00972F7D">
        <w:rPr>
          <w:rFonts w:cs="Simplified Arabic"/>
          <w:sz w:val="22"/>
          <w:szCs w:val="22"/>
          <w:rtl/>
        </w:rPr>
        <w:t>مقابل الشي</w:t>
      </w:r>
      <w:r w:rsidRPr="00972F7D">
        <w:rPr>
          <w:rFonts w:cs="Simplified Arabic" w:hint="cs"/>
          <w:sz w:val="22"/>
          <w:szCs w:val="22"/>
          <w:rtl/>
        </w:rPr>
        <w:t>ق</w:t>
      </w:r>
      <w:r w:rsidRPr="00972F7D">
        <w:rPr>
          <w:rFonts w:cs="Simplified Arabic"/>
          <w:sz w:val="22"/>
          <w:szCs w:val="22"/>
          <w:rtl/>
        </w:rPr>
        <w:t>ل</w:t>
      </w:r>
      <w:r w:rsidRPr="00972F7D">
        <w:rPr>
          <w:rFonts w:cs="Simplified Arabic" w:hint="cs"/>
          <w:sz w:val="22"/>
          <w:szCs w:val="22"/>
          <w:rtl/>
        </w:rPr>
        <w:t xml:space="preserve"> لشهر آذار 2023 (3.62 شيقل/دولار).</w:t>
      </w:r>
    </w:p>
    <w:p w14:paraId="7CE07762" w14:textId="77777777" w:rsidR="00972F7D" w:rsidRPr="00972F7D" w:rsidRDefault="00972F7D" w:rsidP="003421C1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p w14:paraId="1C9A0E22" w14:textId="30C60963" w:rsidR="00972F7D" w:rsidRDefault="00972F7D" w:rsidP="003421C1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3862F268" w14:textId="184E6689" w:rsidR="00972F7D" w:rsidRPr="000C3B32" w:rsidRDefault="00972F7D" w:rsidP="00972F7D">
      <w:pPr>
        <w:pStyle w:val="BodyText2"/>
        <w:spacing w:after="0" w:line="240" w:lineRule="auto"/>
        <w:ind w:left="-1"/>
        <w:jc w:val="center"/>
        <w:rPr>
          <w:rFonts w:cs="Simplified Arabic"/>
          <w:sz w:val="20"/>
          <w:szCs w:val="20"/>
          <w:rtl/>
        </w:rPr>
      </w:pPr>
      <w:r w:rsidRPr="0089707A">
        <w:rPr>
          <w:rFonts w:cs="Simplified Arabic"/>
          <w:noProof/>
          <w:sz w:val="20"/>
          <w:szCs w:val="20"/>
          <w:lang w:eastAsia="en-US"/>
        </w:rPr>
        <w:drawing>
          <wp:inline distT="0" distB="0" distL="0" distR="0" wp14:anchorId="12C049EC" wp14:editId="75E0A664">
            <wp:extent cx="922296" cy="12719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212" cy="1291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D8D8A" w14:textId="3D91C8F8" w:rsidR="004445A7" w:rsidRDefault="004445A7" w:rsidP="003421C1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1CD79741" w14:textId="77777777" w:rsidR="008E26F9" w:rsidRDefault="008E26F9" w:rsidP="003421C1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7C623E9A" w14:textId="77777777" w:rsidR="003421C1" w:rsidRPr="003421C1" w:rsidRDefault="003421C1" w:rsidP="00EA4997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3421C1" w:rsidRPr="003421C1" w:rsidSect="006F4B83">
      <w:footerReference w:type="even" r:id="rId9"/>
      <w:footerReference w:type="default" r:id="rId10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E42C73" w14:textId="77777777" w:rsidR="00630C5E" w:rsidRDefault="00630C5E">
      <w:r>
        <w:separator/>
      </w:r>
    </w:p>
  </w:endnote>
  <w:endnote w:type="continuationSeparator" w:id="0">
    <w:p w14:paraId="149212EA" w14:textId="77777777" w:rsidR="00630C5E" w:rsidRDefault="00630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79FA1AFC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972F7D">
      <w:rPr>
        <w:noProof/>
        <w:rtl/>
      </w:rPr>
      <w:t>1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E5D02" w14:textId="77777777" w:rsidR="00630C5E" w:rsidRDefault="00630C5E">
      <w:r>
        <w:separator/>
      </w:r>
    </w:p>
  </w:footnote>
  <w:footnote w:type="continuationSeparator" w:id="0">
    <w:p w14:paraId="5105DFC0" w14:textId="77777777" w:rsidR="00630C5E" w:rsidRDefault="00630C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703C"/>
    <w:rsid w:val="00047FE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494"/>
    <w:rsid w:val="000C1C82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31D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7F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105C"/>
    <w:rsid w:val="002E1367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2F52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2C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30AD"/>
    <w:rsid w:val="005F3BC7"/>
    <w:rsid w:val="005F3CBB"/>
    <w:rsid w:val="005F3F87"/>
    <w:rsid w:val="005F50AF"/>
    <w:rsid w:val="005F66EE"/>
    <w:rsid w:val="005F696F"/>
    <w:rsid w:val="0060009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B4"/>
    <w:rsid w:val="00627969"/>
    <w:rsid w:val="00627A15"/>
    <w:rsid w:val="00627C5B"/>
    <w:rsid w:val="0063010B"/>
    <w:rsid w:val="0063080F"/>
    <w:rsid w:val="00630C5E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B83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C7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0BB1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6674"/>
    <w:rsid w:val="00867029"/>
    <w:rsid w:val="00867913"/>
    <w:rsid w:val="00867DE7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2F7D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5F9"/>
    <w:rsid w:val="009E2F16"/>
    <w:rsid w:val="009E3721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B0B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A97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202D1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4A8AF7-4535-4E6F-A89C-13036D99D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0</Words>
  <Characters>325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818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2</cp:revision>
  <cp:lastPrinted>2023-04-11T09:20:00Z</cp:lastPrinted>
  <dcterms:created xsi:type="dcterms:W3CDTF">2023-04-12T09:12:00Z</dcterms:created>
  <dcterms:modified xsi:type="dcterms:W3CDTF">2023-04-12T09:12:00Z</dcterms:modified>
</cp:coreProperties>
</file>